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bookmarkStart w:id="0" w:name="_GoBack"/>
      <w:bookmarkEnd w:id="0"/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>
        <w:rPr>
          <w:rFonts w:ascii="Times New Roman" w:hAnsi="Times New Roman" w:cs="Times New Roman" w:hint="eastAsia"/>
          <w:sz w:val="24"/>
          <w:szCs w:val="21"/>
        </w:rPr>
        <w:t>至强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proofErr w:type="spellStart"/>
      <w:r w:rsidRPr="006A204F">
        <w:rPr>
          <w:rFonts w:ascii="Times New Roman" w:hAnsi="Times New Roman" w:cs="Times New Roman"/>
          <w:sz w:val="24"/>
          <w:szCs w:val="21"/>
        </w:rPr>
        <w:t>Vscode</w:t>
      </w:r>
      <w:proofErr w:type="spellEnd"/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机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BE548B">
      <w:pPr>
        <w:spacing w:line="360" w:lineRule="auto"/>
        <w:ind w:firstLineChars="100" w:firstLine="21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871FAE" w:rsidRPr="006A204F" w:rsidRDefault="00871FAE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按照该</w:t>
      </w:r>
      <w:r w:rsidRPr="006A204F">
        <w:rPr>
          <w:rFonts w:ascii="Times New Roman" w:hAnsi="Times New Roman" w:cs="Times New Roman"/>
          <w:sz w:val="24"/>
          <w:szCs w:val="21"/>
        </w:rPr>
        <w:t>Jpg</w:t>
      </w:r>
      <w:r w:rsidRPr="006A204F">
        <w:rPr>
          <w:rFonts w:ascii="Times New Roman" w:hAnsi="Times New Roman" w:cs="Times New Roman"/>
          <w:sz w:val="24"/>
          <w:szCs w:val="21"/>
        </w:rPr>
        <w:t>图像处理库的使用方法，我找了若干输入文件，并且借助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工具进行了评测。因为该库函数支持很多的功能，我测试了其中的向图片中插入文字信息，以及将图片中文字信息读取进行展示两个简单的功能，最后实验运行的结果如图</w:t>
      </w:r>
      <w:r w:rsidRPr="006A204F">
        <w:rPr>
          <w:rFonts w:ascii="Times New Roman" w:hAnsi="Times New Roman" w:cs="Times New Roman"/>
          <w:sz w:val="24"/>
          <w:szCs w:val="21"/>
        </w:rPr>
        <w:t>1</w:t>
      </w:r>
      <w:r w:rsidRPr="006A204F">
        <w:rPr>
          <w:rFonts w:ascii="Times New Roman" w:hAnsi="Times New Roman" w:cs="Times New Roman"/>
          <w:sz w:val="24"/>
          <w:szCs w:val="21"/>
        </w:rPr>
        <w:t>所示</w:t>
      </w:r>
      <w:r w:rsidRPr="006A204F">
        <w:rPr>
          <w:rFonts w:ascii="Times New Roman" w:hAnsi="Times New Roman" w:cs="Times New Roman"/>
          <w:sz w:val="24"/>
          <w:szCs w:val="21"/>
        </w:rPr>
        <w:t>:</w:t>
      </w:r>
    </w:p>
    <w:p w:rsidR="00871FAE" w:rsidRPr="006A204F" w:rsidRDefault="00871FAE" w:rsidP="00871FAE">
      <w:pPr>
        <w:keepNext/>
        <w:spacing w:line="360" w:lineRule="auto"/>
        <w:rPr>
          <w:rFonts w:ascii="Times New Roman" w:hAnsi="Times New Roman" w:cs="Times New Roman"/>
        </w:rPr>
      </w:pPr>
      <w:r w:rsidRPr="006A204F">
        <w:rPr>
          <w:rFonts w:ascii="Times New Roman" w:hAnsi="Times New Roman" w:cs="Times New Roman"/>
          <w:b/>
          <w:noProof/>
          <w:sz w:val="24"/>
          <w:szCs w:val="21"/>
        </w:rPr>
        <w:drawing>
          <wp:inline distT="0" distB="0" distL="0" distR="0" wp14:anchorId="2AEE6958" wp14:editId="174C27EB">
            <wp:extent cx="5274310" cy="3351530"/>
            <wp:effectExtent l="0" t="0" r="2540" b="1270"/>
            <wp:docPr id="1" name="图片 1" descr="C:\Users\Administrator\Desktop\AFLProject\libjp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AFLProject\libjpeg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1FAE" w:rsidRPr="006A204F" w:rsidRDefault="00871FAE" w:rsidP="00871FAE">
      <w:pPr>
        <w:pStyle w:val="a4"/>
        <w:jc w:val="center"/>
        <w:rPr>
          <w:rFonts w:ascii="Times New Roman" w:hAnsi="Times New Roman" w:cs="Times New Roman"/>
          <w:sz w:val="21"/>
        </w:rPr>
      </w:pPr>
      <w:r w:rsidRPr="006A204F">
        <w:rPr>
          <w:rFonts w:ascii="Times New Roman" w:hAnsi="Times New Roman" w:cs="Times New Roman"/>
          <w:sz w:val="21"/>
        </w:rPr>
        <w:t>图</w:t>
      </w:r>
      <w:r w:rsidRPr="006A204F">
        <w:rPr>
          <w:rFonts w:ascii="Times New Roman" w:hAnsi="Times New Roman" w:cs="Times New Roman"/>
          <w:sz w:val="21"/>
        </w:rPr>
        <w:t xml:space="preserve"> </w:t>
      </w:r>
      <w:r w:rsidRPr="006A204F">
        <w:rPr>
          <w:rFonts w:ascii="Times New Roman" w:hAnsi="Times New Roman" w:cs="Times New Roman"/>
          <w:sz w:val="21"/>
        </w:rPr>
        <w:fldChar w:fldCharType="begin"/>
      </w:r>
      <w:r w:rsidRPr="006A204F">
        <w:rPr>
          <w:rFonts w:ascii="Times New Roman" w:hAnsi="Times New Roman" w:cs="Times New Roman"/>
          <w:sz w:val="21"/>
        </w:rPr>
        <w:instrText xml:space="preserve"> SEQ </w:instrText>
      </w:r>
      <w:r w:rsidRPr="006A204F">
        <w:rPr>
          <w:rFonts w:ascii="Times New Roman" w:hAnsi="Times New Roman" w:cs="Times New Roman"/>
          <w:sz w:val="21"/>
        </w:rPr>
        <w:instrText>图</w:instrText>
      </w:r>
      <w:r w:rsidRPr="006A204F">
        <w:rPr>
          <w:rFonts w:ascii="Times New Roman" w:hAnsi="Times New Roman" w:cs="Times New Roman"/>
          <w:sz w:val="21"/>
        </w:rPr>
        <w:instrText xml:space="preserve"> \* ARABIC </w:instrText>
      </w:r>
      <w:r w:rsidRPr="006A204F">
        <w:rPr>
          <w:rFonts w:ascii="Times New Roman" w:hAnsi="Times New Roman" w:cs="Times New Roman"/>
          <w:sz w:val="21"/>
        </w:rPr>
        <w:fldChar w:fldCharType="separate"/>
      </w:r>
      <w:r w:rsidR="00A12981">
        <w:rPr>
          <w:rFonts w:ascii="Times New Roman" w:hAnsi="Times New Roman" w:cs="Times New Roman"/>
          <w:noProof/>
          <w:sz w:val="21"/>
        </w:rPr>
        <w:t>1</w:t>
      </w:r>
      <w:r w:rsidRPr="006A204F">
        <w:rPr>
          <w:rFonts w:ascii="Times New Roman" w:hAnsi="Times New Roman" w:cs="Times New Roman"/>
          <w:sz w:val="21"/>
        </w:rPr>
        <w:fldChar w:fldCharType="end"/>
      </w:r>
      <w:r w:rsidRPr="006A204F">
        <w:rPr>
          <w:rFonts w:ascii="Times New Roman" w:hAnsi="Times New Roman" w:cs="Times New Roman"/>
          <w:sz w:val="21"/>
        </w:rPr>
        <w:t xml:space="preserve"> </w:t>
      </w:r>
      <w:proofErr w:type="spellStart"/>
      <w:r w:rsidRPr="006A204F">
        <w:rPr>
          <w:rFonts w:ascii="Times New Roman" w:hAnsi="Times New Roman" w:cs="Times New Roman"/>
          <w:sz w:val="21"/>
        </w:rPr>
        <w:t>Libjpg</w:t>
      </w:r>
      <w:proofErr w:type="spellEnd"/>
      <w:r w:rsidRPr="006A204F">
        <w:rPr>
          <w:rFonts w:ascii="Times New Roman" w:hAnsi="Times New Roman" w:cs="Times New Roman"/>
          <w:sz w:val="21"/>
        </w:rPr>
        <w:t>项目评测结果</w:t>
      </w:r>
    </w:p>
    <w:p w:rsidR="00871FAE" w:rsidRPr="006A204F" w:rsidRDefault="00871FAE" w:rsidP="00871FAE">
      <w:pPr>
        <w:spacing w:line="360" w:lineRule="auto"/>
        <w:rPr>
          <w:rFonts w:ascii="Times New Roman" w:hAnsi="Times New Roman" w:cs="Times New Roman"/>
          <w:sz w:val="24"/>
        </w:rPr>
      </w:pPr>
      <w:r w:rsidRPr="006A204F">
        <w:rPr>
          <w:rFonts w:ascii="Times New Roman" w:hAnsi="Times New Roman" w:cs="Times New Roman"/>
          <w:sz w:val="24"/>
        </w:rPr>
        <w:t>Fuzz</w:t>
      </w:r>
      <w:r w:rsidRPr="006A204F">
        <w:rPr>
          <w:rFonts w:ascii="Times New Roman" w:hAnsi="Times New Roman" w:cs="Times New Roman"/>
          <w:sz w:val="24"/>
        </w:rPr>
        <w:t>程序运行了</w:t>
      </w:r>
      <w:r w:rsidRPr="006A204F">
        <w:rPr>
          <w:rFonts w:ascii="Times New Roman" w:hAnsi="Times New Roman" w:cs="Times New Roman"/>
          <w:sz w:val="24"/>
        </w:rPr>
        <w:t>6</w:t>
      </w:r>
      <w:r w:rsidRPr="006A204F">
        <w:rPr>
          <w:rFonts w:ascii="Times New Roman" w:hAnsi="Times New Roman" w:cs="Times New Roman"/>
          <w:sz w:val="24"/>
        </w:rPr>
        <w:t>小时</w:t>
      </w:r>
      <w:r w:rsidRPr="006A204F">
        <w:rPr>
          <w:rFonts w:ascii="Times New Roman" w:hAnsi="Times New Roman" w:cs="Times New Roman"/>
          <w:sz w:val="24"/>
        </w:rPr>
        <w:t>40</w:t>
      </w:r>
      <w:r w:rsidRPr="006A204F">
        <w:rPr>
          <w:rFonts w:ascii="Times New Roman" w:hAnsi="Times New Roman" w:cs="Times New Roman"/>
          <w:sz w:val="24"/>
        </w:rPr>
        <w:t>分钟，最后并没有找到</w:t>
      </w:r>
      <w:r w:rsidRPr="006A204F">
        <w:rPr>
          <w:rFonts w:ascii="Times New Roman" w:hAnsi="Times New Roman" w:cs="Times New Roman"/>
          <w:sz w:val="24"/>
        </w:rPr>
        <w:t>crash</w:t>
      </w:r>
      <w:r w:rsidRPr="006A204F">
        <w:rPr>
          <w:rFonts w:ascii="Times New Roman" w:hAnsi="Times New Roman" w:cs="Times New Roman"/>
          <w:sz w:val="24"/>
        </w:rPr>
        <w:t>，所以在目前的评测结果下，可以说该库函数在程序的正确性和鲁棒性方面是比较可靠的。</w:t>
      </w:r>
      <w:r w:rsidR="004368C4" w:rsidRPr="006A204F">
        <w:rPr>
          <w:rFonts w:ascii="Times New Roman" w:hAnsi="Times New Roman" w:cs="Times New Roman"/>
          <w:sz w:val="24"/>
        </w:rPr>
        <w:t>项目运行过程中各个参数的直观情况如图</w:t>
      </w:r>
      <w:r w:rsidR="004368C4" w:rsidRPr="006A204F">
        <w:rPr>
          <w:rFonts w:ascii="Times New Roman" w:hAnsi="Times New Roman" w:cs="Times New Roman"/>
          <w:sz w:val="24"/>
        </w:rPr>
        <w:t>2</w:t>
      </w:r>
      <w:r w:rsidR="004368C4" w:rsidRPr="006A204F">
        <w:rPr>
          <w:rFonts w:ascii="Times New Roman" w:hAnsi="Times New Roman" w:cs="Times New Roman"/>
          <w:sz w:val="24"/>
        </w:rPr>
        <w:t>所示：</w:t>
      </w:r>
    </w:p>
    <w:p w:rsidR="00346260" w:rsidRPr="006A204F" w:rsidRDefault="00346260" w:rsidP="007F720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 w:rsidRPr="006A204F">
        <w:rPr>
          <w:rFonts w:ascii="Times New Roman" w:hAnsi="Times New Roman" w:cs="Times New Roman"/>
          <w:sz w:val="24"/>
        </w:rPr>
        <w:t>对于没有找到</w:t>
      </w:r>
      <w:r w:rsidRPr="006A204F">
        <w:rPr>
          <w:rFonts w:ascii="Times New Roman" w:hAnsi="Times New Roman" w:cs="Times New Roman"/>
          <w:sz w:val="24"/>
        </w:rPr>
        <w:t>crash</w:t>
      </w:r>
      <w:r w:rsidRPr="006A204F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6A204F">
        <w:rPr>
          <w:rFonts w:ascii="Times New Roman" w:hAnsi="Times New Roman" w:cs="Times New Roman"/>
          <w:sz w:val="24"/>
        </w:rPr>
        <w:t>AFl</w:t>
      </w:r>
      <w:proofErr w:type="spellEnd"/>
      <w:r w:rsidRPr="006A204F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DA4105" w:rsidRPr="006A204F" w:rsidRDefault="00DA4105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7713F0" w:rsidRDefault="007713F0" w:rsidP="007713F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lastRenderedPageBreak/>
        <w:t>该项目自带函数调用的入口，所以只需要设计测试用例输入即可。第一个参数表示矩阵的阶数，第二个参数表示设置的线程数目，下面紧跟的是需要计算的两个矩阵的数值信息。调用</w:t>
      </w:r>
      <w:r w:rsidRPr="006A204F">
        <w:rPr>
          <w:rFonts w:ascii="Times New Roman" w:hAnsi="Times New Roman" w:cs="Times New Roman"/>
          <w:sz w:val="24"/>
          <w:szCs w:val="21"/>
        </w:rPr>
        <w:t>AFL</w:t>
      </w:r>
      <w:r w:rsidRPr="006A204F">
        <w:rPr>
          <w:rFonts w:ascii="Times New Roman" w:hAnsi="Times New Roman" w:cs="Times New Roman"/>
          <w:sz w:val="24"/>
          <w:szCs w:val="21"/>
        </w:rPr>
        <w:t>工具进行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过程的实验结果如下图</w:t>
      </w:r>
      <w:r w:rsidRPr="006A204F">
        <w:rPr>
          <w:rFonts w:ascii="Times New Roman" w:hAnsi="Times New Roman" w:cs="Times New Roman"/>
          <w:sz w:val="24"/>
          <w:szCs w:val="21"/>
        </w:rPr>
        <w:t>3</w:t>
      </w:r>
      <w:r w:rsidRPr="006A204F">
        <w:rPr>
          <w:rFonts w:ascii="Times New Roman" w:hAnsi="Times New Roman" w:cs="Times New Roman"/>
          <w:sz w:val="24"/>
          <w:szCs w:val="21"/>
        </w:rPr>
        <w:t>所示，可以预见的是因为输入格式要求比较多，所以在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进行输入变种的过程中肯定会造成程序的崩溃：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54440F" w:rsidRPr="00F56D06" w:rsidRDefault="00F56D06" w:rsidP="00F56D06">
      <w:pPr>
        <w:spacing w:line="360" w:lineRule="auto"/>
        <w:rPr>
          <w:rFonts w:ascii="Times New Roman" w:hAnsi="Times New Roman" w:cs="Times New Roman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D20A76" w:rsidRDefault="00710E5C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F56D06" w:rsidRPr="001C735E" w:rsidRDefault="00F56D06" w:rsidP="00F56D06">
      <w:pPr>
        <w:spacing w:line="360" w:lineRule="auto"/>
        <w:rPr>
          <w:rFonts w:ascii="Times New Roman" w:hAnsi="Times New Roman" w:cs="Times New Roman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争，数据传输等影响，提升的效率是要小于预期的，这也是可以预见的。</w:t>
      </w:r>
    </w:p>
    <w:p w:rsidR="002C16C5" w:rsidRPr="004D6EC2" w:rsidRDefault="002967F5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</w:t>
      </w:r>
      <w:r w:rsidRPr="006A204F">
        <w:rPr>
          <w:rFonts w:ascii="Times New Roman" w:hAnsi="Times New Roman" w:cs="Times New Roman"/>
          <w:sz w:val="24"/>
          <w:szCs w:val="21"/>
        </w:rPr>
        <w:lastRenderedPageBreak/>
        <w:t>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kwqQUAo+BJCSwAAAA="/>
  </w:docVars>
  <w:rsids>
    <w:rsidRoot w:val="001B7B22"/>
    <w:rsid w:val="0000151B"/>
    <w:rsid w:val="0005581E"/>
    <w:rsid w:val="00056A9E"/>
    <w:rsid w:val="0006362C"/>
    <w:rsid w:val="0008155C"/>
    <w:rsid w:val="000C6B91"/>
    <w:rsid w:val="000D52D4"/>
    <w:rsid w:val="00103014"/>
    <w:rsid w:val="00132C1E"/>
    <w:rsid w:val="00144884"/>
    <w:rsid w:val="001560AE"/>
    <w:rsid w:val="00167B13"/>
    <w:rsid w:val="0019630A"/>
    <w:rsid w:val="001A77DF"/>
    <w:rsid w:val="001B7B22"/>
    <w:rsid w:val="001C735E"/>
    <w:rsid w:val="001E05B2"/>
    <w:rsid w:val="001F54FA"/>
    <w:rsid w:val="00217E63"/>
    <w:rsid w:val="00232517"/>
    <w:rsid w:val="00232816"/>
    <w:rsid w:val="00253734"/>
    <w:rsid w:val="002967F5"/>
    <w:rsid w:val="002A10E6"/>
    <w:rsid w:val="002A1C3E"/>
    <w:rsid w:val="002A526D"/>
    <w:rsid w:val="002A626F"/>
    <w:rsid w:val="002B5D61"/>
    <w:rsid w:val="002C16C5"/>
    <w:rsid w:val="002C4589"/>
    <w:rsid w:val="002E023E"/>
    <w:rsid w:val="002E55DB"/>
    <w:rsid w:val="003067A5"/>
    <w:rsid w:val="00307AFD"/>
    <w:rsid w:val="00311D27"/>
    <w:rsid w:val="00312178"/>
    <w:rsid w:val="00333D8B"/>
    <w:rsid w:val="00346260"/>
    <w:rsid w:val="00386041"/>
    <w:rsid w:val="00390968"/>
    <w:rsid w:val="00396286"/>
    <w:rsid w:val="003A1252"/>
    <w:rsid w:val="003B7341"/>
    <w:rsid w:val="003D3873"/>
    <w:rsid w:val="003E37AF"/>
    <w:rsid w:val="003F164C"/>
    <w:rsid w:val="003F1CEF"/>
    <w:rsid w:val="003F60E3"/>
    <w:rsid w:val="0040685F"/>
    <w:rsid w:val="004368C4"/>
    <w:rsid w:val="004407C5"/>
    <w:rsid w:val="00457C81"/>
    <w:rsid w:val="004651FE"/>
    <w:rsid w:val="00495F20"/>
    <w:rsid w:val="004A1DF9"/>
    <w:rsid w:val="004B794F"/>
    <w:rsid w:val="004D6EC2"/>
    <w:rsid w:val="004F040F"/>
    <w:rsid w:val="0054440F"/>
    <w:rsid w:val="00544B1D"/>
    <w:rsid w:val="005523F3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4390"/>
    <w:rsid w:val="006A204F"/>
    <w:rsid w:val="006B006C"/>
    <w:rsid w:val="006B2F56"/>
    <w:rsid w:val="006B66C8"/>
    <w:rsid w:val="006D1D06"/>
    <w:rsid w:val="006F0A75"/>
    <w:rsid w:val="007072EC"/>
    <w:rsid w:val="00710E5C"/>
    <w:rsid w:val="00713304"/>
    <w:rsid w:val="00743F55"/>
    <w:rsid w:val="007504C7"/>
    <w:rsid w:val="007529BB"/>
    <w:rsid w:val="00756620"/>
    <w:rsid w:val="0076278C"/>
    <w:rsid w:val="007641FB"/>
    <w:rsid w:val="00766858"/>
    <w:rsid w:val="007713F0"/>
    <w:rsid w:val="00794D66"/>
    <w:rsid w:val="007A3EE1"/>
    <w:rsid w:val="007A4F6B"/>
    <w:rsid w:val="007C077D"/>
    <w:rsid w:val="007F40CC"/>
    <w:rsid w:val="007F7206"/>
    <w:rsid w:val="0080572E"/>
    <w:rsid w:val="00822FFA"/>
    <w:rsid w:val="0083093C"/>
    <w:rsid w:val="00832964"/>
    <w:rsid w:val="008378D1"/>
    <w:rsid w:val="00842069"/>
    <w:rsid w:val="00845ABD"/>
    <w:rsid w:val="00871FAE"/>
    <w:rsid w:val="008B20A7"/>
    <w:rsid w:val="008B3C2F"/>
    <w:rsid w:val="008E25DF"/>
    <w:rsid w:val="008F532D"/>
    <w:rsid w:val="008F76CA"/>
    <w:rsid w:val="0090266B"/>
    <w:rsid w:val="00905188"/>
    <w:rsid w:val="00916E0C"/>
    <w:rsid w:val="0092076A"/>
    <w:rsid w:val="0092161E"/>
    <w:rsid w:val="00923DAE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981"/>
    <w:rsid w:val="00A24CE5"/>
    <w:rsid w:val="00A64A48"/>
    <w:rsid w:val="00A718A8"/>
    <w:rsid w:val="00A84830"/>
    <w:rsid w:val="00A91F2A"/>
    <w:rsid w:val="00AD679B"/>
    <w:rsid w:val="00AF20C5"/>
    <w:rsid w:val="00B105F1"/>
    <w:rsid w:val="00B14A9C"/>
    <w:rsid w:val="00B2569C"/>
    <w:rsid w:val="00B3198C"/>
    <w:rsid w:val="00B327CB"/>
    <w:rsid w:val="00B40C4C"/>
    <w:rsid w:val="00B56D07"/>
    <w:rsid w:val="00B834FF"/>
    <w:rsid w:val="00B84C40"/>
    <w:rsid w:val="00BA5C5B"/>
    <w:rsid w:val="00BB20E4"/>
    <w:rsid w:val="00BB37F8"/>
    <w:rsid w:val="00BE548B"/>
    <w:rsid w:val="00BE7C34"/>
    <w:rsid w:val="00C1039E"/>
    <w:rsid w:val="00C114B1"/>
    <w:rsid w:val="00C35562"/>
    <w:rsid w:val="00C712F6"/>
    <w:rsid w:val="00C73163"/>
    <w:rsid w:val="00C83437"/>
    <w:rsid w:val="00C913C2"/>
    <w:rsid w:val="00CB50A1"/>
    <w:rsid w:val="00CB58A7"/>
    <w:rsid w:val="00CF0B40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7E20"/>
    <w:rsid w:val="00D951A3"/>
    <w:rsid w:val="00DA4105"/>
    <w:rsid w:val="00DE61A1"/>
    <w:rsid w:val="00DF69BB"/>
    <w:rsid w:val="00E04CB8"/>
    <w:rsid w:val="00E11060"/>
    <w:rsid w:val="00E15B39"/>
    <w:rsid w:val="00E177D5"/>
    <w:rsid w:val="00E54AF3"/>
    <w:rsid w:val="00E64387"/>
    <w:rsid w:val="00E75076"/>
    <w:rsid w:val="00E77830"/>
    <w:rsid w:val="00E847B1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65977"/>
    <w:rsid w:val="00F76CED"/>
    <w:rsid w:val="00F81FDA"/>
    <w:rsid w:val="00F875C6"/>
    <w:rsid w:val="00F91C75"/>
    <w:rsid w:val="00FA3108"/>
    <w:rsid w:val="00FC20C7"/>
    <w:rsid w:val="00FC6CEC"/>
    <w:rsid w:val="00FD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7</Pages>
  <Words>449</Words>
  <Characters>2565</Characters>
  <Application>Microsoft Office Word</Application>
  <DocSecurity>0</DocSecurity>
  <Lines>21</Lines>
  <Paragraphs>6</Paragraphs>
  <ScaleCrop>false</ScaleCrop>
  <Company>wimxt.com</Company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01</cp:revision>
  <cp:lastPrinted>2019-05-19T04:23:00Z</cp:lastPrinted>
  <dcterms:created xsi:type="dcterms:W3CDTF">2019-05-18T12:58:00Z</dcterms:created>
  <dcterms:modified xsi:type="dcterms:W3CDTF">2019-06-14T01:10:00Z</dcterms:modified>
</cp:coreProperties>
</file>